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766272D4" w:rsidR="00625AF7" w:rsidRPr="00ED48CD" w:rsidRDefault="0063584C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ặng Trần Trí Đức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4D06E05E" w:rsidR="00625AF7" w:rsidRPr="00F84C62" w:rsidRDefault="00F84C62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0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23I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72AEB011" w:rsidR="00625AF7" w:rsidRPr="0063584C" w:rsidRDefault="001C347D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9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1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75CCA355" w:rsidR="00625AF7" w:rsidRPr="0063584C" w:rsidRDefault="001C347D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11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609190B7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1C347D">
              <w:rPr>
                <w:rFonts w:ascii="Times New Roman" w:hAnsi="Times New Roman" w:cs="Times New Roman"/>
                <w:sz w:val="26"/>
                <w:szCs w:val="26"/>
              </w:rPr>
              <w:t>29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</w:t>
            </w:r>
            <w:r w:rsidR="001C347D">
              <w:rPr>
                <w:rFonts w:ascii="Times New Roman" w:hAnsi="Times New Roman" w:cs="Times New Roman"/>
                <w:sz w:val="26"/>
                <w:szCs w:val="26"/>
              </w:rPr>
              <w:t>11</w:t>
            </w:r>
            <w:r w:rsidR="0063584C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330A9B7F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3A35636E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48737D2A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08691572" w:rsidR="00625AF7" w:rsidRPr="00F46C59" w:rsidRDefault="006358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○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63584C" w:rsidRPr="00F46C59" w14:paraId="5DDB8A3D" w14:textId="77777777" w:rsidTr="0063584C">
        <w:trPr>
          <w:trHeight w:val="1406"/>
        </w:trPr>
        <w:tc>
          <w:tcPr>
            <w:tcW w:w="3780" w:type="dxa"/>
          </w:tcPr>
          <w:p w14:paraId="6DD08548" w14:textId="77777777" w:rsidR="0063584C" w:rsidRDefault="0063584C" w:rsidP="0063584C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</w:p>
        </w:tc>
        <w:tc>
          <w:tcPr>
            <w:tcW w:w="5235" w:type="dxa"/>
          </w:tcPr>
          <w:tbl>
            <w:tblPr>
              <w:tblW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7512"/>
            </w:tblGrid>
            <w:tr w:rsidR="001C347D" w:rsidRPr="001C347D" w14:paraId="76D2DEAD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A1F88E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Hiển thị lời chào</w:t>
                  </w:r>
                </w:p>
              </w:tc>
            </w:tr>
            <w:tr w:rsidR="001C347D" w:rsidRPr="001C347D" w14:paraId="586A4767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2B582DE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Ứng dụng đọc số thành chữ</w:t>
                  </w:r>
                </w:p>
              </w:tc>
            </w:tr>
            <w:tr w:rsidR="001C347D" w:rsidRPr="001C347D" w14:paraId="043500F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0422293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Ứng dụng chuyển đổi tiền tệ</w:t>
                  </w:r>
                </w:p>
              </w:tc>
            </w:tr>
            <w:tr w:rsidR="001C347D" w:rsidRPr="001C347D" w14:paraId="37A115FE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0722FD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Hiển thị các loại hình</w:t>
                  </w:r>
                </w:p>
              </w:tc>
            </w:tr>
            <w:tr w:rsidR="001C347D" w:rsidRPr="001C347D" w14:paraId="4CB35BE7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9D57341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lastRenderedPageBreak/>
                    <w:t>[Bài tập] Hiển thị 20 số nguyên tố đầu tiên</w:t>
                  </w:r>
                </w:p>
              </w:tc>
            </w:tr>
            <w:tr w:rsidR="001C347D" w:rsidRPr="001C347D" w14:paraId="129749AC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7D99E36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Hiển thị các số nguyên tố nhỏ hơn 100</w:t>
                  </w:r>
                </w:p>
              </w:tc>
            </w:tr>
            <w:tr w:rsidR="001C347D" w:rsidRPr="001C347D" w14:paraId="70E87CDA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0F20CF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Xoá phần tử khỏi mảng</w:t>
                  </w:r>
                </w:p>
              </w:tc>
            </w:tr>
            <w:tr w:rsidR="001C347D" w:rsidRPr="001C347D" w14:paraId="0F97FC5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20AB394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Thêm phần tử vào mảng</w:t>
                  </w:r>
                </w:p>
              </w:tc>
            </w:tr>
            <w:tr w:rsidR="001C347D" w:rsidRPr="001C347D" w14:paraId="28888641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4B7C18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Gộp mảng</w:t>
                  </w:r>
                </w:p>
              </w:tc>
            </w:tr>
            <w:tr w:rsidR="001C347D" w:rsidRPr="001C347D" w14:paraId="60EB5234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8932B28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Tìm phần tử lớn nhất trong mảng hai chiều</w:t>
                  </w:r>
                </w:p>
              </w:tc>
            </w:tr>
            <w:tr w:rsidR="001C347D" w:rsidRPr="001C347D" w14:paraId="084A3FB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EBD8954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Tìm giá trị nhỏ nhất trong mảng</w:t>
                  </w:r>
                </w:p>
              </w:tc>
            </w:tr>
            <w:tr w:rsidR="001C347D" w:rsidRPr="001C347D" w14:paraId="2956B53C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237A63E3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Bài tập] Tính tổng các số ở một cột xác định</w:t>
                  </w:r>
                </w:p>
              </w:tc>
            </w:tr>
            <w:tr w:rsidR="001C347D" w:rsidRPr="001C347D" w14:paraId="33F593EA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E739A5B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Bài tập] Mảng hai chiều - tính tổng các số ở đường chéo chính của ma trận vuông</w:t>
                  </w:r>
                </w:p>
              </w:tc>
            </w:tr>
            <w:tr w:rsidR="001C347D" w:rsidRPr="001C347D" w14:paraId="5BE5A351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F383F69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*Bài tập] Đếm số lần xuất hiện của ký tự trong chuỗi</w:t>
                  </w:r>
                </w:p>
              </w:tc>
            </w:tr>
            <w:tr w:rsidR="001C347D" w:rsidRPr="001C347D" w14:paraId="78BE4AF4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3B74427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Xây dựng lớp QuadraticEquation (Phương trình bậc hai)</w:t>
                  </w:r>
                </w:p>
              </w:tc>
            </w:tr>
            <w:tr w:rsidR="001C347D" w:rsidRPr="001C347D" w14:paraId="58D4CBFD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74E7B16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lastRenderedPageBreak/>
                    <w:t>[Bài tập] Xây dựng lớp StopWatch</w:t>
                  </w:r>
                </w:p>
              </w:tc>
            </w:tr>
            <w:tr w:rsidR="001C347D" w:rsidRPr="001C347D" w14:paraId="55871A03" w14:textId="77777777" w:rsidTr="001C347D">
              <w:trPr>
                <w:trHeight w:val="1155"/>
              </w:trPr>
              <w:tc>
                <w:tcPr>
                  <w:tcW w:w="7512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76A2904F" w14:textId="77777777" w:rsidR="001C347D" w:rsidRPr="001C347D" w:rsidRDefault="001C347D" w:rsidP="001C347D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1C347D">
                    <w:rPr>
                      <w:rFonts w:ascii="Calibri" w:eastAsia="Times New Roman" w:hAnsi="Calibri" w:cs="Calibri"/>
                    </w:rPr>
                    <w:t>[Bài tập] Xây dựng lớp Fan</w:t>
                  </w:r>
                </w:p>
              </w:tc>
            </w:tr>
          </w:tbl>
          <w:p w14:paraId="739608C6" w14:textId="0302F0DD" w:rsidR="001C347D" w:rsidRPr="0063584C" w:rsidRDefault="001C347D" w:rsidP="001C347D">
            <w:pPr>
              <w:pStyle w:val="TableParagraph"/>
              <w:rPr>
                <w:rFonts w:ascii="docs-Calibri" w:hAnsi="docs-Calibri"/>
                <w:color w:val="000000"/>
                <w:sz w:val="23"/>
                <w:szCs w:val="23"/>
                <w:shd w:val="clear" w:color="auto" w:fill="FFFFFF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lastRenderedPageBreak/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35CCE0C7" w:rsidR="0063584C" w:rsidRPr="00F46C59" w:rsidRDefault="0063584C" w:rsidP="001C347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0FD7F61B" w:rsidR="00873BE7" w:rsidRPr="00F46C59" w:rsidRDefault="00873BE7" w:rsidP="001C347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EEF0AA5" w14:textId="77777777" w:rsidR="00E967D9" w:rsidRDefault="00E967D9" w:rsidP="001C347D">
      <w:pPr>
        <w:spacing w:before="307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 nhiệm vụ 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33B054EE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595BC5B" w14:textId="77777777" w:rsidR="00A32292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lastRenderedPageBreak/>
              <w:t>Instant.now()</w:t>
            </w:r>
          </w:p>
          <w:p w14:paraId="702B2779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toEpochMilli()</w:t>
            </w:r>
          </w:p>
          <w:p w14:paraId="4C360331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private</w:t>
            </w:r>
          </w:p>
          <w:p w14:paraId="11387FD9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class</w:t>
            </w:r>
          </w:p>
          <w:p w14:paraId="6B3AD218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public static void main(String[] args)</w:t>
            </w:r>
          </w:p>
          <w:p w14:paraId="15444C78" w14:textId="77777777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1C347D">
              <w:rPr>
                <w:rFonts w:ascii="Times New Roman" w:hAnsi="Times New Roman" w:cs="Times New Roman"/>
                <w:w w:val="105"/>
                <w:sz w:val="26"/>
                <w:szCs w:val="26"/>
              </w:rPr>
              <w:t>Scanner scanner = new Scanner(System.in);</w:t>
            </w:r>
          </w:p>
          <w:p w14:paraId="5DAB527A" w14:textId="494AD4C4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Matrix</w:t>
            </w:r>
          </w:p>
          <w:p w14:paraId="506CB813" w14:textId="33EC0CCB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Sort</w:t>
            </w:r>
          </w:p>
          <w:p w14:paraId="60960854" w14:textId="65EFDECA" w:rsidR="001C347D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Nhị Phân</w:t>
            </w:r>
          </w:p>
          <w:p w14:paraId="112C7A67" w14:textId="012A0C5D" w:rsidR="001C347D" w:rsidRPr="00A32292" w:rsidRDefault="001C347D" w:rsidP="00A3229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For-each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hành động cải tiến 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04DF315" w:rsidR="0067474F" w:rsidRDefault="0067474F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27095694" w14:textId="4973119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8FA1D" w14:textId="77777777" w:rsidR="00020345" w:rsidRDefault="00020345">
      <w:r>
        <w:separator/>
      </w:r>
    </w:p>
  </w:endnote>
  <w:endnote w:type="continuationSeparator" w:id="0">
    <w:p w14:paraId="5A03398F" w14:textId="77777777" w:rsidR="00020345" w:rsidRDefault="000203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Cambria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ocs-Calibri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3080E" w14:textId="77777777" w:rsidR="00020345" w:rsidRDefault="00020345">
      <w:r>
        <w:separator/>
      </w:r>
    </w:p>
  </w:footnote>
  <w:footnote w:type="continuationSeparator" w:id="0">
    <w:p w14:paraId="6D482570" w14:textId="77777777" w:rsidR="00020345" w:rsidRDefault="000203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598837">
    <w:abstractNumId w:val="1"/>
  </w:num>
  <w:num w:numId="2" w16cid:durableId="1303078936">
    <w:abstractNumId w:val="2"/>
  </w:num>
  <w:num w:numId="3" w16cid:durableId="2118788350">
    <w:abstractNumId w:val="3"/>
  </w:num>
  <w:num w:numId="4" w16cid:durableId="1109348287">
    <w:abstractNumId w:val="0"/>
  </w:num>
  <w:num w:numId="5" w16cid:durableId="1849907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20345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347D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84C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68A2"/>
    <w:rsid w:val="00956D77"/>
    <w:rsid w:val="00960E98"/>
    <w:rsid w:val="00962B72"/>
    <w:rsid w:val="0097124F"/>
    <w:rsid w:val="0099227E"/>
    <w:rsid w:val="00996992"/>
    <w:rsid w:val="009974C4"/>
    <w:rsid w:val="009A4BC3"/>
    <w:rsid w:val="009C5782"/>
    <w:rsid w:val="009D6C6A"/>
    <w:rsid w:val="009E6947"/>
    <w:rsid w:val="009F05F2"/>
    <w:rsid w:val="009F68BC"/>
    <w:rsid w:val="009F6F3F"/>
    <w:rsid w:val="00A16720"/>
    <w:rsid w:val="00A23E37"/>
    <w:rsid w:val="00A32292"/>
    <w:rsid w:val="00A34440"/>
    <w:rsid w:val="00A34AD2"/>
    <w:rsid w:val="00A4121A"/>
    <w:rsid w:val="00A531DC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12C5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4C62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6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415</Words>
  <Characters>2370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Đức Đặng Trần Trí</cp:lastModifiedBy>
  <cp:revision>3</cp:revision>
  <dcterms:created xsi:type="dcterms:W3CDTF">2023-09-14T13:32:00Z</dcterms:created>
  <dcterms:modified xsi:type="dcterms:W3CDTF">2023-11-29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